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065762" w:rsidP="00065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1-2022</w:t>
            </w:r>
            <w:r w:rsidR="00DA7363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Güz Yarıyılı Vize</w:t>
            </w:r>
            <w:r w:rsidR="00ED3C0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</w:t>
            </w:r>
            <w:r w:rsidR="00DA7363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 w:rsidR="0046670F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on</w:t>
            </w:r>
            <w:bookmarkStart w:id="0" w:name="_GoBack"/>
            <w:bookmarkEnd w:id="0"/>
            <w:r w:rsidR="00D17227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Hali</w:t>
            </w:r>
          </w:p>
        </w:tc>
      </w:tr>
      <w:tr w:rsidR="00AC02F1" w:rsidRPr="00742952" w:rsidTr="00AC02F1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343D1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2D21EC" w:rsidRPr="00742952" w:rsidTr="00E05856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D21EC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857A68" w:rsidRDefault="00E179EE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13-201</w:t>
            </w:r>
          </w:p>
        </w:tc>
      </w:tr>
      <w:tr w:rsidR="002D21EC" w:rsidRPr="00742952" w:rsidTr="00E51F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D21EC" w:rsidRPr="00742952" w:rsidRDefault="002D21EC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</w:t>
            </w:r>
            <w:r w:rsidR="00FE2B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  <w:proofErr w:type="gramEnd"/>
            <w:r w:rsidR="00FE2B5B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</w:t>
            </w:r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2D21EC" w:rsidRPr="00742952" w:rsidRDefault="002D21EC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D21EC" w:rsidRPr="00742952" w:rsidRDefault="0079545E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FE2B5B" w:rsidRPr="00742952" w:rsidTr="0008682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FE2B5B" w:rsidRPr="00742952" w:rsidTr="002D21E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FE2B5B" w:rsidRPr="00742952" w:rsidTr="002D21E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Dokuma Teknolojisi 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 w:rsidR="0079545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</w:t>
            </w:r>
          </w:p>
        </w:tc>
      </w:tr>
      <w:tr w:rsidR="00FE2B5B" w:rsidRPr="00742952" w:rsidTr="009532F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6B59A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</w:t>
            </w:r>
            <w:r w:rsidR="00FE2B5B"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FE2B5B" w:rsidRPr="00742952" w:rsidTr="009532F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:00</w:t>
            </w:r>
            <w:proofErr w:type="gramEnd"/>
            <w:r w:rsidR="006B59A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FE2B5B" w:rsidRPr="00742952" w:rsidTr="00684CB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Teknik Resim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79545E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FE2B5B" w:rsidRPr="00742952" w:rsidTr="00910160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0E72FA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FE2B5B" w:rsidRPr="00742952" w:rsidRDefault="00FE2B5B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E2B5B" w:rsidRDefault="006B59A0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  <w:r w:rsidR="004D2C46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, TKS 103</w:t>
            </w:r>
          </w:p>
        </w:tc>
      </w:tr>
      <w:tr w:rsidR="00FE2B5B" w:rsidRPr="00742952" w:rsidTr="009532F0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:rsidR="00FE2B5B" w:rsidRPr="00742952" w:rsidRDefault="00FE2B5B" w:rsidP="00FE2B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FE2B5B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:00</w:t>
            </w:r>
            <w:proofErr w:type="gramEnd"/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</w:t>
            </w:r>
            <w:r w:rsidR="006B59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FE2B5B" w:rsidRPr="00742952" w:rsidRDefault="006B59A0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2B5B" w:rsidRPr="00742952" w:rsidRDefault="006B59A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FE2B5B" w:rsidRPr="00742952" w:rsidRDefault="006B59A0" w:rsidP="0079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 w:rsidR="008A373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01430B" w:rsidRPr="00742952" w:rsidTr="0064002C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340390" w:rsidRDefault="00E96106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biye Makine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1430B" w:rsidRPr="00742952" w:rsidTr="003D10DC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üzey Üretiminde Özel Konula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1430B" w:rsidRPr="00742952" w:rsidTr="00243A5F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Pr="00742952" w:rsidRDefault="0079545E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1430B" w:rsidRPr="00742952" w:rsidTr="00F8063F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9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</w:t>
            </w:r>
          </w:p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1430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1E6C8F" w:rsidP="001E6C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01430B" w:rsidRPr="00742952" w:rsidTr="00F8063F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. Muay.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1430B" w:rsidRPr="00742952" w:rsidRDefault="001E6C8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</w:t>
            </w:r>
          </w:p>
        </w:tc>
      </w:tr>
      <w:tr w:rsidR="0001430B" w:rsidRPr="00742952" w:rsidTr="00C865C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1430B" w:rsidRPr="00742952" w:rsidRDefault="0001430B" w:rsidP="0001430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1430B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1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1430B" w:rsidRPr="00742952" w:rsidRDefault="0001430B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1430B" w:rsidRDefault="00E15E5F" w:rsidP="000143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179EE" w:rsidRPr="00742952" w:rsidTr="00C865C8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11.2021 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Örme Teknolojisi 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E179E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Tekstil Müh. Giriş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79545E" w:rsidP="0079545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E179EE" w:rsidRPr="00742952" w:rsidTr="003D10D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C013F6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12A7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4</w:t>
            </w:r>
          </w:p>
        </w:tc>
      </w:tr>
      <w:tr w:rsidR="00E179EE" w:rsidRPr="00742952" w:rsidTr="000057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</w:p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sı Transfer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0057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E179EE" w:rsidRPr="00742952" w:rsidTr="00E43C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E43C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F96D5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onfeksiyo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olojsi</w:t>
            </w:r>
            <w:proofErr w:type="spellEnd"/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DA7363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E179EE" w:rsidRPr="00742952" w:rsidTr="0050747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4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E179EE" w:rsidRPr="00742952" w:rsidTr="0076174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0772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5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B0772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 Boya Teknolojis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DA7363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9230D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5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5E5F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E179EE" w:rsidRPr="00742952" w:rsidTr="00E3570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Pamuk İplikçiliği I/</w:t>
            </w: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ısa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Stape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0186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E179EE" w:rsidRPr="00742952" w:rsidTr="00D428C1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 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lgisayarlı Tasarım, İmalat ve Analiz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D428C1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6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8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0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E179EE" w:rsidRPr="00742952" w:rsidTr="0001430B">
        <w:trPr>
          <w:trHeight w:val="283"/>
        </w:trPr>
        <w:tc>
          <w:tcPr>
            <w:tcW w:w="1686" w:type="dxa"/>
            <w:vMerge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01430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E179EE" w:rsidRPr="00742952" w:rsidRDefault="0079545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E179EE" w:rsidRPr="00742952" w:rsidTr="00B4038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179EE" w:rsidRPr="00742952" w:rsidRDefault="00E179EE" w:rsidP="00E17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CD06BF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E179EE" w:rsidRPr="00742952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79EE" w:rsidRDefault="00E179EE" w:rsidP="00E17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6B380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1</w:t>
            </w:r>
          </w:p>
        </w:tc>
      </w:tr>
      <w:tr w:rsidR="00B40385" w:rsidRPr="00742952" w:rsidTr="00B4038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B40385" w:rsidRPr="00742952" w:rsidTr="00C97D6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D428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 w:rsidRPr="00D428C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1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B40385" w:rsidRPr="00FA2F7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B40385" w:rsidRPr="00FA2F7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Pr="006B380F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C97D6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40385" w:rsidRPr="00742952" w:rsidRDefault="00B40385" w:rsidP="00B40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D428C1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B40385" w:rsidRPr="006B380F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 </w:t>
            </w:r>
          </w:p>
        </w:tc>
      </w:tr>
      <w:tr w:rsidR="00B40385" w:rsidRPr="00742952" w:rsidTr="00D428C1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7.11.2021</w:t>
            </w:r>
          </w:p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D428C1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8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.11.2021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5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B40385" w:rsidRPr="00742952" w:rsidTr="00CE7E5F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40385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eminer 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40385" w:rsidRPr="00742952" w:rsidRDefault="00B40385" w:rsidP="00B40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</w:tbl>
    <w:p w:rsidR="00E15E5F" w:rsidRDefault="00E15E5F">
      <w:pPr>
        <w:rPr>
          <w:sz w:val="12"/>
        </w:rPr>
      </w:pPr>
    </w:p>
    <w:p w:rsidR="00D75942" w:rsidRDefault="00E15E5F" w:rsidP="00E15E5F">
      <w:pPr>
        <w:jc w:val="center"/>
        <w:rPr>
          <w:sz w:val="12"/>
        </w:rPr>
      </w:pP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Kariy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Planla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v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Çalış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ayatın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iriş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i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alan</w:t>
      </w:r>
      <w:proofErr w:type="spellEnd"/>
      <w:proofErr w:type="gram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öğrencil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ocası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tişim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eçiniz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:rsidR="00D428C1" w:rsidRDefault="00D428C1" w:rsidP="00A4093B">
      <w:pPr>
        <w:rPr>
          <w:sz w:val="12"/>
        </w:rPr>
      </w:pPr>
    </w:p>
    <w:p w:rsidR="00D428C1" w:rsidRDefault="00D428C1" w:rsidP="00A4093B">
      <w:pPr>
        <w:rPr>
          <w:sz w:val="12"/>
        </w:rPr>
      </w:pPr>
    </w:p>
    <w:p w:rsidR="00D428C1" w:rsidRPr="003E2AD8" w:rsidRDefault="00D428C1" w:rsidP="00A4093B">
      <w:pPr>
        <w:rPr>
          <w:sz w:val="12"/>
        </w:rPr>
      </w:pPr>
    </w:p>
    <w:sectPr w:rsidR="00D428C1" w:rsidRPr="003E2AD8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rAUAqs541ywAAAA="/>
  </w:docVars>
  <w:rsids>
    <w:rsidRoot w:val="00D75942"/>
    <w:rsid w:val="00011497"/>
    <w:rsid w:val="0001430B"/>
    <w:rsid w:val="00026A24"/>
    <w:rsid w:val="00065762"/>
    <w:rsid w:val="00070D88"/>
    <w:rsid w:val="000C059D"/>
    <w:rsid w:val="000E6C61"/>
    <w:rsid w:val="000E72FA"/>
    <w:rsid w:val="000F1EFF"/>
    <w:rsid w:val="00113AAB"/>
    <w:rsid w:val="00182F3C"/>
    <w:rsid w:val="0019416C"/>
    <w:rsid w:val="001B23A5"/>
    <w:rsid w:val="001C23F7"/>
    <w:rsid w:val="001D2E89"/>
    <w:rsid w:val="001E0A9E"/>
    <w:rsid w:val="001E6C8F"/>
    <w:rsid w:val="002635A4"/>
    <w:rsid w:val="00284EB2"/>
    <w:rsid w:val="002D21EC"/>
    <w:rsid w:val="00332928"/>
    <w:rsid w:val="00340390"/>
    <w:rsid w:val="00376672"/>
    <w:rsid w:val="003B1DB8"/>
    <w:rsid w:val="003D10DC"/>
    <w:rsid w:val="003E2AD8"/>
    <w:rsid w:val="00412A7B"/>
    <w:rsid w:val="00416C32"/>
    <w:rsid w:val="0046670F"/>
    <w:rsid w:val="004B139B"/>
    <w:rsid w:val="004C60B7"/>
    <w:rsid w:val="004D2C46"/>
    <w:rsid w:val="00507474"/>
    <w:rsid w:val="00512D58"/>
    <w:rsid w:val="00540705"/>
    <w:rsid w:val="00605EC6"/>
    <w:rsid w:val="00623930"/>
    <w:rsid w:val="00625864"/>
    <w:rsid w:val="0064267B"/>
    <w:rsid w:val="00657F76"/>
    <w:rsid w:val="00684CB3"/>
    <w:rsid w:val="00697CF8"/>
    <w:rsid w:val="006B380F"/>
    <w:rsid w:val="006B59A0"/>
    <w:rsid w:val="00703A0D"/>
    <w:rsid w:val="00716B2E"/>
    <w:rsid w:val="007343D1"/>
    <w:rsid w:val="007347DD"/>
    <w:rsid w:val="0074229B"/>
    <w:rsid w:val="00742952"/>
    <w:rsid w:val="0075772F"/>
    <w:rsid w:val="0076593B"/>
    <w:rsid w:val="0077074C"/>
    <w:rsid w:val="007853A2"/>
    <w:rsid w:val="0079545E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40079"/>
    <w:rsid w:val="00945AFE"/>
    <w:rsid w:val="009532F0"/>
    <w:rsid w:val="0096057E"/>
    <w:rsid w:val="009C59D6"/>
    <w:rsid w:val="009E3E88"/>
    <w:rsid w:val="00A052C2"/>
    <w:rsid w:val="00A104D9"/>
    <w:rsid w:val="00A25232"/>
    <w:rsid w:val="00A4093B"/>
    <w:rsid w:val="00A831F6"/>
    <w:rsid w:val="00AB6B78"/>
    <w:rsid w:val="00AB6C93"/>
    <w:rsid w:val="00AC02F1"/>
    <w:rsid w:val="00AF552B"/>
    <w:rsid w:val="00B0186A"/>
    <w:rsid w:val="00B07720"/>
    <w:rsid w:val="00B3658A"/>
    <w:rsid w:val="00B40385"/>
    <w:rsid w:val="00B5672B"/>
    <w:rsid w:val="00B863AC"/>
    <w:rsid w:val="00BF179F"/>
    <w:rsid w:val="00C865C8"/>
    <w:rsid w:val="00C97D6E"/>
    <w:rsid w:val="00CC3078"/>
    <w:rsid w:val="00CD06BF"/>
    <w:rsid w:val="00CE7E5F"/>
    <w:rsid w:val="00D00EC8"/>
    <w:rsid w:val="00D17227"/>
    <w:rsid w:val="00D428C1"/>
    <w:rsid w:val="00D62BC3"/>
    <w:rsid w:val="00D71B1A"/>
    <w:rsid w:val="00D75942"/>
    <w:rsid w:val="00D76439"/>
    <w:rsid w:val="00DA0360"/>
    <w:rsid w:val="00DA7363"/>
    <w:rsid w:val="00E15E5F"/>
    <w:rsid w:val="00E179EE"/>
    <w:rsid w:val="00E3166A"/>
    <w:rsid w:val="00E328E7"/>
    <w:rsid w:val="00E43C14"/>
    <w:rsid w:val="00E96106"/>
    <w:rsid w:val="00ED3C03"/>
    <w:rsid w:val="00F016E4"/>
    <w:rsid w:val="00F1032F"/>
    <w:rsid w:val="00F30BA4"/>
    <w:rsid w:val="00F66FF0"/>
    <w:rsid w:val="00F70CDD"/>
    <w:rsid w:val="00F77966"/>
    <w:rsid w:val="00F96D5F"/>
    <w:rsid w:val="00F973D1"/>
    <w:rsid w:val="00FA2F72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445B3-C0EB-4683-971D-7731A1517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1-11-12T06:48:00Z</dcterms:created>
  <dcterms:modified xsi:type="dcterms:W3CDTF">2021-11-12T06:48:00Z</dcterms:modified>
</cp:coreProperties>
</file>